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4C7BF" w14:textId="029A259E" w:rsidR="00032C12" w:rsidRPr="00543652" w:rsidRDefault="00543652" w:rsidP="00032C12">
      <w:pPr>
        <w:pStyle w:val="a5"/>
        <w:framePr w:wrap="auto" w:yAlign="inline"/>
        <w:jc w:val="center"/>
        <w:rPr>
          <w:rFonts w:ascii="微软雅黑" w:eastAsia="微软雅黑" w:hAnsi="微软雅黑" w:cs="微软雅黑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Weili Yin</w:t>
      </w:r>
    </w:p>
    <w:p w14:paraId="428FCD11" w14:textId="1C714935" w:rsidR="00032C12" w:rsidRDefault="00543652" w:rsidP="00032C12">
      <w:pPr>
        <w:pStyle w:val="a5"/>
        <w:framePr w:wrap="auto" w:yAlign="inline"/>
        <w:jc w:val="center"/>
        <w:rPr>
          <w:rFonts w:ascii="Times New Roman" w:hAnsi="Times New Roman"/>
          <w:sz w:val="20"/>
          <w:szCs w:val="20"/>
        </w:rPr>
      </w:pPr>
      <w:r w:rsidRPr="00543652">
        <w:rPr>
          <w:rFonts w:ascii="Times New Roman" w:hAnsi="Times New Roman" w:hint="eastAsia"/>
          <w:sz w:val="20"/>
          <w:szCs w:val="20"/>
        </w:rPr>
        <w:t>4447 Cowbell Blvd 57, Davis</w:t>
      </w:r>
      <w:r w:rsidR="00FD75E5">
        <w:rPr>
          <w:rFonts w:ascii="Times New Roman" w:hAnsi="Times New Roman"/>
          <w:sz w:val="20"/>
          <w:szCs w:val="20"/>
        </w:rPr>
        <w:t xml:space="preserve">, </w:t>
      </w:r>
      <w:r w:rsidRPr="00543652">
        <w:rPr>
          <w:rFonts w:ascii="Times New Roman" w:hAnsi="Times New Roman" w:hint="eastAsia"/>
          <w:sz w:val="20"/>
          <w:szCs w:val="20"/>
        </w:rPr>
        <w:t>CA</w:t>
      </w:r>
      <w:r w:rsidR="00FD75E5">
        <w:rPr>
          <w:rFonts w:ascii="微软雅黑" w:eastAsia="微软雅黑" w:hAnsi="微软雅黑" w:cs="微软雅黑" w:hint="eastAsia"/>
          <w:sz w:val="20"/>
          <w:szCs w:val="20"/>
        </w:rPr>
        <w:t>,</w:t>
      </w:r>
      <w:r w:rsidR="00FD75E5">
        <w:rPr>
          <w:rFonts w:ascii="微软雅黑" w:eastAsia="微软雅黑" w:hAnsi="微软雅黑" w:cs="微软雅黑"/>
          <w:sz w:val="20"/>
          <w:szCs w:val="20"/>
        </w:rPr>
        <w:t xml:space="preserve"> </w:t>
      </w:r>
      <w:r w:rsidRPr="00543652">
        <w:rPr>
          <w:rFonts w:ascii="Times New Roman" w:hAnsi="Times New Roman" w:hint="eastAsia"/>
          <w:sz w:val="20"/>
          <w:szCs w:val="20"/>
        </w:rPr>
        <w:t>95618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r>
        <w:rPr>
          <w:rFonts w:ascii="Times New Roman" w:hAnsi="Times New Roman"/>
          <w:sz w:val="20"/>
          <w:szCs w:val="20"/>
        </w:rPr>
        <w:t>530</w:t>
      </w:r>
      <w:r w:rsidR="00032C12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</w:t>
      </w:r>
      <w:r w:rsidR="00032C12">
        <w:rPr>
          <w:rFonts w:ascii="Times New Roman" w:hAnsi="Times New Roman"/>
          <w:sz w:val="20"/>
          <w:szCs w:val="20"/>
        </w:rPr>
        <w:t>04.</w:t>
      </w:r>
      <w:r>
        <w:rPr>
          <w:rFonts w:ascii="Times New Roman" w:hAnsi="Times New Roman"/>
          <w:sz w:val="20"/>
          <w:szCs w:val="20"/>
        </w:rPr>
        <w:t>9960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hyperlink r:id="rId7" w:history="1">
        <w:r w:rsidR="00486358" w:rsidRPr="00931866">
          <w:rPr>
            <w:rStyle w:val="a7"/>
            <w:rFonts w:ascii="Times New Roman" w:hAnsi="Times New Roman"/>
            <w:sz w:val="20"/>
            <w:szCs w:val="20"/>
          </w:rPr>
          <w:t>xlyin@ucdavis.edu|</w:t>
        </w:r>
      </w:hyperlink>
      <w:r w:rsidR="00486358">
        <w:rPr>
          <w:rFonts w:ascii="Times New Roman" w:hAnsi="Times New Roman"/>
          <w:sz w:val="20"/>
          <w:szCs w:val="20"/>
        </w:rPr>
        <w:t xml:space="preserve"> </w:t>
      </w:r>
      <w:hyperlink r:id="rId8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GitHub</w:t>
        </w:r>
      </w:hyperlink>
      <w:r w:rsidR="00486358">
        <w:rPr>
          <w:rFonts w:ascii="Times New Roman" w:hAnsi="Times New Roman"/>
          <w:sz w:val="20"/>
          <w:szCs w:val="20"/>
        </w:rPr>
        <w:t xml:space="preserve"> | </w:t>
      </w:r>
      <w:hyperlink r:id="rId9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Portfolio</w:t>
        </w:r>
      </w:hyperlink>
    </w:p>
    <w:p w14:paraId="336B7D64" w14:textId="77777777" w:rsidR="00261081" w:rsidRDefault="00261081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</w:p>
    <w:p w14:paraId="1A521F62" w14:textId="4BDE8A46" w:rsidR="00032C12" w:rsidRDefault="00032C12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OBJECTIV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75566DCA" w14:textId="1066A5D9" w:rsidR="00032C12" w:rsidRDefault="00543652" w:rsidP="00032C12">
      <w:pPr>
        <w:pStyle w:val="a8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  <w:r>
        <w:rPr>
          <w:rStyle w:val="None"/>
          <w:rFonts w:ascii="Times New Roman" w:eastAsia="Times New Roman" w:hAnsi="Times New Roman" w:cs="Times New Roman"/>
          <w:color w:val="000000"/>
          <w:u w:color="000000"/>
        </w:rPr>
        <w:t>F</w:t>
      </w:r>
      <w:r w:rsidR="00B53111" w:rsidRPr="00B53111">
        <w:rPr>
          <w:rStyle w:val="None"/>
          <w:rFonts w:ascii="Times New Roman" w:eastAsia="Times New Roman" w:hAnsi="Times New Roman" w:cs="Times New Roman"/>
          <w:color w:val="000000"/>
          <w:u w:color="000000"/>
        </w:rPr>
        <w:t>ull-time SDE position</w:t>
      </w:r>
    </w:p>
    <w:p w14:paraId="21527822" w14:textId="77777777" w:rsidR="008D0D9A" w:rsidRDefault="008D0D9A" w:rsidP="008D0D9A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73D77535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  <w:b/>
          <w:bCs/>
          <w:u w:val="single"/>
        </w:rPr>
      </w:pPr>
      <w:r>
        <w:rPr>
          <w:rStyle w:val="None"/>
          <w:rFonts w:ascii="Times New Roman" w:hAnsi="Times New Roman" w:cs="Times New Roman"/>
          <w:b/>
          <w:bCs/>
          <w:u w:val="single"/>
        </w:rPr>
        <w:t>EDUCATION</w:t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</w:p>
    <w:p w14:paraId="2BB86FAF" w14:textId="674D1BB0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</w:rPr>
        <w:t>University of California, Davis</w:t>
      </w:r>
      <w:r>
        <w:rPr>
          <w:rStyle w:val="None"/>
          <w:rFonts w:ascii="Times New Roman" w:hAnsi="Times New Roman" w:cs="Times New Roman"/>
        </w:rPr>
        <w:t xml:space="preserve">, </w:t>
      </w:r>
      <w:r>
        <w:rPr>
          <w:rStyle w:val="None"/>
          <w:rFonts w:ascii="Times New Roman" w:hAnsi="Times New Roman" w:cs="Times New Roman"/>
          <w:lang w:val="de-DE"/>
        </w:rPr>
        <w:t>Davis, CA</w:t>
      </w:r>
      <w:r w:rsidR="00915979"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  <w:t xml:space="preserve">                 </w:t>
      </w:r>
      <w:r>
        <w:rPr>
          <w:rStyle w:val="None"/>
          <w:rFonts w:ascii="Times New Roman" w:hAnsi="Times New Roman" w:cs="Times New Roman"/>
        </w:rPr>
        <w:t>Sep 2015 – Dec 2019</w:t>
      </w:r>
    </w:p>
    <w:p w14:paraId="5DA1691C" w14:textId="07B1E8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i/>
          <w:iCs/>
        </w:rPr>
      </w:pPr>
      <w:r>
        <w:rPr>
          <w:rStyle w:val="None"/>
          <w:rFonts w:ascii="Times New Roman" w:hAnsi="Times New Roman" w:cs="Times New Roman"/>
          <w:b/>
          <w:bCs/>
          <w:i/>
          <w:iCs/>
        </w:rPr>
        <w:t>Bachelor of Science in Computer Science</w:t>
      </w:r>
      <w:r w:rsidR="00915979">
        <w:rPr>
          <w:rStyle w:val="None"/>
          <w:rFonts w:ascii="Times New Roman" w:hAnsi="Times New Roman" w:cs="Times New Roman"/>
          <w:b/>
          <w:bCs/>
          <w:i/>
          <w:iCs/>
        </w:rPr>
        <w:t>, GPA 3.2</w:t>
      </w:r>
      <w:r w:rsidR="00697A74">
        <w:rPr>
          <w:rStyle w:val="None"/>
          <w:rFonts w:ascii="Times New Roman" w:hAnsi="Times New Roman" w:cs="Times New Roman"/>
          <w:b/>
          <w:bCs/>
          <w:i/>
          <w:iCs/>
        </w:rPr>
        <w:t>/4</w:t>
      </w:r>
    </w:p>
    <w:p w14:paraId="4CF52E2D" w14:textId="77777777" w:rsidR="008D0D9A" w:rsidRDefault="008D0D9A" w:rsidP="00C20710">
      <w:pPr>
        <w:pStyle w:val="a8"/>
        <w:spacing w:line="100" w:lineRule="atLeast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</w:p>
    <w:p w14:paraId="24CFFED4" w14:textId="136B3B99" w:rsidR="008D0D9A" w:rsidRDefault="00587B42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SKILLS</w:t>
      </w:r>
      <w:r w:rsidR="00C54243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 xml:space="preserve"> &amp; COURSES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0D6F72FA" w14:textId="15AE82F9" w:rsidR="00CE7A65" w:rsidRDefault="00997357" w:rsidP="00032C12">
      <w:pPr>
        <w:pStyle w:val="a8"/>
        <w:jc w:val="both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</w:rPr>
        <w:t xml:space="preserve">Algorithm, </w:t>
      </w:r>
      <w:r w:rsidR="00E946C8">
        <w:rPr>
          <w:rStyle w:val="None"/>
          <w:rFonts w:ascii="Times New Roman" w:hAnsi="Times New Roman" w:cs="Times New Roman"/>
        </w:rPr>
        <w:t>Databases (</w:t>
      </w:r>
      <w:r w:rsidR="00401E7D">
        <w:rPr>
          <w:rStyle w:val="None"/>
          <w:rFonts w:ascii="Times New Roman" w:hAnsi="Times New Roman" w:cs="Times New Roman"/>
        </w:rPr>
        <w:t>SQL &amp; NoSQL)</w:t>
      </w:r>
      <w:r>
        <w:rPr>
          <w:rStyle w:val="None"/>
          <w:rFonts w:ascii="Times New Roman" w:hAnsi="Times New Roman" w:cs="Times New Roman"/>
        </w:rPr>
        <w:t xml:space="preserve">, </w:t>
      </w:r>
      <w:r w:rsidR="00F745AA">
        <w:rPr>
          <w:rStyle w:val="None"/>
          <w:rFonts w:ascii="Times New Roman" w:hAnsi="Times New Roman" w:cs="Times New Roman"/>
        </w:rPr>
        <w:t>J</w:t>
      </w:r>
      <w:r w:rsidR="00292097">
        <w:rPr>
          <w:rStyle w:val="None"/>
          <w:rFonts w:ascii="Times New Roman" w:hAnsi="Times New Roman" w:cs="Times New Roman"/>
        </w:rPr>
        <w:t>ava</w:t>
      </w:r>
      <w:r w:rsidR="00F745AA">
        <w:rPr>
          <w:rStyle w:val="None"/>
          <w:rFonts w:ascii="Times New Roman" w:hAnsi="Times New Roman" w:cs="Times New Roman"/>
        </w:rPr>
        <w:t>,</w:t>
      </w:r>
      <w:r w:rsidR="0086390B">
        <w:rPr>
          <w:rStyle w:val="None"/>
          <w:rFonts w:ascii="Times New Roman" w:hAnsi="Times New Roman" w:cs="Times New Roman"/>
        </w:rPr>
        <w:t xml:space="preserve"> Android Application Development,</w:t>
      </w:r>
      <w:r w:rsidR="00F745AA">
        <w:rPr>
          <w:rStyle w:val="None"/>
          <w:rFonts w:ascii="Times New Roman" w:hAnsi="Times New Roman" w:cs="Times New Roman"/>
        </w:rPr>
        <w:t xml:space="preserve"> JavaScript, HTML</w:t>
      </w:r>
      <w:r w:rsidR="001A1559">
        <w:rPr>
          <w:rStyle w:val="None"/>
          <w:rFonts w:ascii="Times New Roman" w:hAnsi="Times New Roman" w:cs="Times New Roman"/>
        </w:rPr>
        <w:t>/</w:t>
      </w:r>
      <w:r w:rsidR="00F745AA">
        <w:rPr>
          <w:rStyle w:val="None"/>
          <w:rFonts w:ascii="Times New Roman" w:hAnsi="Times New Roman" w:cs="Times New Roman"/>
        </w:rPr>
        <w:t xml:space="preserve">CSS, </w:t>
      </w:r>
      <w:r w:rsidR="00C54243">
        <w:rPr>
          <w:rStyle w:val="None"/>
          <w:rFonts w:ascii="Times New Roman" w:hAnsi="Times New Roman" w:cs="Times New Roman"/>
        </w:rPr>
        <w:t xml:space="preserve">Python, </w:t>
      </w:r>
      <w:r w:rsidR="0032413F">
        <w:rPr>
          <w:rStyle w:val="None"/>
          <w:rFonts w:ascii="Times New Roman" w:hAnsi="Times New Roman" w:cs="Times New Roman"/>
        </w:rPr>
        <w:t xml:space="preserve">Computer Architecture, Object-oriented </w:t>
      </w:r>
      <w:r w:rsidR="00461F29">
        <w:rPr>
          <w:rStyle w:val="None"/>
          <w:rFonts w:ascii="Times New Roman" w:hAnsi="Times New Roman" w:cs="Times New Roman"/>
        </w:rPr>
        <w:t>Design, OS Design</w:t>
      </w:r>
      <w:r w:rsidR="0093540D">
        <w:rPr>
          <w:rStyle w:val="None"/>
          <w:rFonts w:ascii="Times New Roman" w:hAnsi="Times New Roman" w:cs="Times New Roman"/>
        </w:rPr>
        <w:t xml:space="preserve">, </w:t>
      </w:r>
      <w:r w:rsidR="00401E7D">
        <w:rPr>
          <w:rStyle w:val="None"/>
          <w:rFonts w:ascii="Times New Roman" w:hAnsi="Times New Roman" w:cs="Times New Roman"/>
        </w:rPr>
        <w:t>C</w:t>
      </w:r>
      <w:r w:rsidR="00B66E0F">
        <w:rPr>
          <w:rStyle w:val="None"/>
          <w:rFonts w:ascii="Times New Roman" w:hAnsi="Times New Roman" w:cs="Times New Roman"/>
        </w:rPr>
        <w:t xml:space="preserve">#, </w:t>
      </w:r>
      <w:r w:rsidR="005712B5">
        <w:rPr>
          <w:rStyle w:val="None"/>
          <w:rFonts w:ascii="Times New Roman" w:hAnsi="Times New Roman" w:cs="Times New Roman"/>
        </w:rPr>
        <w:t>Game Design</w:t>
      </w:r>
      <w:r w:rsidR="004F5E2B">
        <w:rPr>
          <w:rStyle w:val="None"/>
          <w:rFonts w:ascii="Times New Roman" w:hAnsi="Times New Roman" w:cs="Times New Roman"/>
        </w:rPr>
        <w:t>, Agile Development Pro</w:t>
      </w:r>
      <w:r w:rsidR="0087473D">
        <w:rPr>
          <w:rStyle w:val="None"/>
          <w:rFonts w:ascii="Times New Roman" w:hAnsi="Times New Roman" w:cs="Times New Roman" w:hint="eastAsia"/>
        </w:rPr>
        <w:t>cess</w:t>
      </w:r>
      <w:r w:rsidR="00B57649">
        <w:rPr>
          <w:rStyle w:val="None"/>
          <w:rFonts w:ascii="Times New Roman" w:hAnsi="Times New Roman" w:cs="Times New Roman"/>
        </w:rPr>
        <w:t>,</w:t>
      </w:r>
      <w:r w:rsidR="0087473D">
        <w:rPr>
          <w:rStyle w:val="None"/>
          <w:rFonts w:ascii="Times New Roman" w:hAnsi="Times New Roman" w:cs="Times New Roman"/>
        </w:rPr>
        <w:t xml:space="preserve"> </w:t>
      </w:r>
      <w:r w:rsidR="008248C0">
        <w:rPr>
          <w:rStyle w:val="None"/>
          <w:rFonts w:ascii="Times New Roman" w:hAnsi="Times New Roman" w:cs="Times New Roman"/>
        </w:rPr>
        <w:t>MVC</w:t>
      </w:r>
      <w:r w:rsidR="00B57649">
        <w:rPr>
          <w:rStyle w:val="None"/>
          <w:rFonts w:ascii="Times New Roman" w:hAnsi="Times New Roman" w:cs="Times New Roman"/>
        </w:rPr>
        <w:t xml:space="preserve"> frame</w:t>
      </w:r>
      <w:r w:rsidR="00B71F93">
        <w:rPr>
          <w:rStyle w:val="None"/>
          <w:rFonts w:ascii="Times New Roman" w:hAnsi="Times New Roman" w:cs="Times New Roman"/>
        </w:rPr>
        <w:t>,</w:t>
      </w:r>
      <w:r w:rsidR="008D2E3B">
        <w:rPr>
          <w:rStyle w:val="None"/>
          <w:rFonts w:ascii="Times New Roman" w:hAnsi="Times New Roman" w:cs="Times New Roman"/>
        </w:rPr>
        <w:t xml:space="preserve"> </w:t>
      </w:r>
      <w:r w:rsidR="00194ACC">
        <w:rPr>
          <w:rStyle w:val="None"/>
          <w:rFonts w:ascii="Times New Roman" w:hAnsi="Times New Roman" w:cs="Times New Roman"/>
        </w:rPr>
        <w:t>AWS</w:t>
      </w:r>
      <w:r w:rsidR="00310CF1">
        <w:rPr>
          <w:rStyle w:val="None"/>
          <w:rFonts w:ascii="Times New Roman" w:hAnsi="Times New Roman" w:cs="Times New Roman"/>
        </w:rPr>
        <w:t>.</w:t>
      </w:r>
    </w:p>
    <w:p w14:paraId="62E348B8" w14:textId="77777777" w:rsidR="00C20710" w:rsidRPr="00B53111" w:rsidRDefault="00C20710" w:rsidP="00032C12">
      <w:pPr>
        <w:pStyle w:val="a8"/>
        <w:jc w:val="both"/>
        <w:rPr>
          <w:rStyle w:val="None"/>
          <w:rFonts w:ascii="Times New Roman" w:hAnsi="Times New Roman" w:cs="Times New Roman"/>
        </w:rPr>
      </w:pPr>
    </w:p>
    <w:p w14:paraId="4322B525" w14:textId="77777777" w:rsidR="00CE7A65" w:rsidRDefault="00CE7A65" w:rsidP="00CE7A6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INTERNSHIP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258C1BCB" w14:textId="66594EA9" w:rsidR="00CE7A65" w:rsidRDefault="00C20710" w:rsidP="00CE7A6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proofErr w:type="spell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Cmind</w:t>
      </w:r>
      <w:proofErr w:type="spellEnd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-Ai</w:t>
      </w:r>
      <w:r w:rsidR="00CE7A65">
        <w:rPr>
          <w:rFonts w:ascii="Times New Roman" w:eastAsiaTheme="minorEastAsia" w:hAnsi="Times New Roman" w:cs="Times New Roman"/>
          <w:color w:val="auto"/>
          <w:lang w:eastAsia="en-US"/>
        </w:rPr>
        <w:t xml:space="preserve">, </w:t>
      </w:r>
      <w:r w:rsidR="00A220A5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>MA</w:t>
      </w:r>
      <w:r w:rsidR="00CE7A65">
        <w:rPr>
          <w:rFonts w:ascii="Times New Roman" w:eastAsiaTheme="minorEastAsia" w:hAnsi="Times New Roman" w:cs="Times New Roman"/>
          <w:color w:val="auto"/>
          <w:lang w:eastAsia="en-US"/>
        </w:rPr>
        <w:t xml:space="preserve">, </w:t>
      </w:r>
      <w:r w:rsidR="004E5670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>U.S.</w:t>
      </w:r>
      <w:r w:rsidR="00CE7A65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  <w:t xml:space="preserve">                  </w:t>
      </w:r>
      <w:r w:rsidR="004E5670">
        <w:rPr>
          <w:rFonts w:eastAsiaTheme="minorEastAsia"/>
          <w:color w:val="auto"/>
          <w:lang w:eastAsia="en-US"/>
        </w:rPr>
        <w:tab/>
      </w:r>
      <w:r w:rsidR="004E5670">
        <w:rPr>
          <w:rFonts w:eastAsiaTheme="minorEastAsia"/>
          <w:color w:val="auto"/>
          <w:lang w:eastAsia="en-US"/>
        </w:rPr>
        <w:tab/>
        <w:t xml:space="preserve">    </w:t>
      </w:r>
      <w:r w:rsidR="0033312E">
        <w:rPr>
          <w:rFonts w:eastAsiaTheme="minorEastAsia"/>
          <w:color w:val="auto"/>
          <w:lang w:eastAsia="en-US"/>
        </w:rPr>
        <w:t xml:space="preserve">    </w:t>
      </w:r>
      <w:r w:rsidR="0033312E">
        <w:rPr>
          <w:rStyle w:val="None"/>
          <w:rFonts w:ascii="Times New Roman" w:hAnsi="Times New Roman" w:cs="Times New Roman"/>
        </w:rPr>
        <w:t>Oct</w:t>
      </w:r>
      <w:r w:rsidR="00CE7A65">
        <w:rPr>
          <w:rStyle w:val="None"/>
          <w:rFonts w:ascii="Times New Roman" w:hAnsi="Times New Roman" w:cs="Times New Roman"/>
        </w:rPr>
        <w:t xml:space="preserve"> 20</w:t>
      </w:r>
      <w:r w:rsidR="006D78DE">
        <w:rPr>
          <w:rStyle w:val="None"/>
          <w:rFonts w:ascii="Times New Roman" w:hAnsi="Times New Roman" w:cs="Times New Roman"/>
        </w:rPr>
        <w:t>20</w:t>
      </w:r>
      <w:r w:rsidR="00CE7A65">
        <w:rPr>
          <w:rStyle w:val="None"/>
          <w:rFonts w:ascii="Times New Roman" w:hAnsi="Times New Roman" w:cs="Times New Roman"/>
        </w:rPr>
        <w:t xml:space="preserve"> – </w:t>
      </w:r>
      <w:r w:rsidR="004E5670">
        <w:rPr>
          <w:rStyle w:val="None"/>
          <w:rFonts w:ascii="Times New Roman" w:hAnsi="Times New Roman" w:cs="Times New Roman"/>
        </w:rPr>
        <w:t>Present</w:t>
      </w:r>
      <w:r w:rsidR="00CE7A65">
        <w:rPr>
          <w:rStyle w:val="None"/>
          <w:rFonts w:ascii="Times New Roman" w:hAnsi="Times New Roman" w:cs="Times New Roman"/>
        </w:rPr>
        <w:t xml:space="preserve"> </w:t>
      </w:r>
    </w:p>
    <w:p w14:paraId="0B1312F1" w14:textId="1685B774" w:rsidR="00CE7A65" w:rsidRPr="0025605F" w:rsidRDefault="0033312E" w:rsidP="00CE7A65">
      <w:pPr>
        <w:pStyle w:val="a8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hAnsi="Times New Roman" w:cs="Times New Roman"/>
          <w:b/>
          <w:i/>
          <w:iCs/>
          <w:lang w:eastAsia="en-US"/>
        </w:rPr>
        <w:t>Frontend Developer</w:t>
      </w:r>
    </w:p>
    <w:p w14:paraId="6DDF5B0D" w14:textId="24A32381" w:rsidR="00CE7A65" w:rsidRPr="00B12596" w:rsidRDefault="00B12596" w:rsidP="00B12596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Applied</w:t>
      </w:r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proofErr w:type="spellStart"/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ElasticSearch</w:t>
      </w:r>
      <w:proofErr w:type="spellEnd"/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to 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search</w:t>
      </w:r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data and c</w:t>
      </w:r>
      <w:r w:rsidR="00097E12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onstructed</w:t>
      </w:r>
      <w:r w:rsidR="008E65A5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chart</w:t>
      </w:r>
      <w:r w:rsidR="008E65A5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via React</w:t>
      </w:r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and </w:t>
      </w:r>
      <w:proofErr w:type="spellStart"/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Char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t</w:t>
      </w:r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Js</w:t>
      </w:r>
      <w:proofErr w:type="spellEnd"/>
    </w:p>
    <w:p w14:paraId="2CB4EE25" w14:textId="71133760" w:rsidR="00CE7A65" w:rsidRDefault="00B12596" w:rsidP="00CE7A6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operate</w:t>
      </w:r>
      <w:r w:rsidR="00E1464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with</w:t>
      </w:r>
      <w:r w:rsidR="00D82E6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NL</w:t>
      </w:r>
      <w:r w:rsidR="003A632E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P</w:t>
      </w:r>
      <w:r w:rsidR="00D82E6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eammates to visualized </w:t>
      </w:r>
      <w:r w:rsidR="0055039E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LDA topic </w:t>
      </w:r>
      <w:r w:rsidR="001D72A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result</w:t>
      </w:r>
      <w:r w:rsidR="00586CF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s</w:t>
      </w:r>
    </w:p>
    <w:p w14:paraId="6C884788" w14:textId="13DCB1EB" w:rsidR="00EF5C96" w:rsidRDefault="00E80DE2" w:rsidP="00CE7A6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ntegrated M</w:t>
      </w:r>
      <w:r w:rsidR="00586CF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o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ngoDB</w:t>
      </w:r>
      <w:r w:rsidR="00586CF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into system </w:t>
      </w:r>
      <w:r w:rsidR="008C2E7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with over </w:t>
      </w:r>
      <w:proofErr w:type="gramStart"/>
      <w:r w:rsidR="00D268F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hundreds</w:t>
      </w:r>
      <w:proofErr w:type="gramEnd"/>
      <w:r w:rsidR="008C2E7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housands data.</w:t>
      </w:r>
    </w:p>
    <w:p w14:paraId="14A23EE5" w14:textId="17674D75" w:rsidR="007F7BA9" w:rsidRDefault="007F7BA9" w:rsidP="00CE7A6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Recommending solutions for a streamlined, user-friendly interface with </w:t>
      </w:r>
      <w:r w:rsidR="00E1464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velop team.</w:t>
      </w:r>
    </w:p>
    <w:p w14:paraId="78635596" w14:textId="77777777" w:rsidR="007F7BA9" w:rsidRDefault="007F7BA9" w:rsidP="00261081">
      <w:pPr>
        <w:pStyle w:val="a8"/>
        <w:ind w:left="360"/>
        <w:jc w:val="both"/>
        <w:rPr>
          <w:lang w:eastAsia="en-US"/>
        </w:rPr>
      </w:pPr>
    </w:p>
    <w:p w14:paraId="5CB5FA9E" w14:textId="2820D5AD" w:rsidR="0025605F" w:rsidRDefault="0025605F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PROJECT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4C5C5A49" w14:textId="7FA709DA" w:rsidR="0025605F" w:rsidRDefault="009A52D2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</w:t>
      </w:r>
      <w:r w:rsidR="00DE26B9">
        <w:rPr>
          <w:rFonts w:ascii="Times New Roman" w:eastAsiaTheme="minorEastAsia" w:hAnsi="Times New Roman" w:cs="Times New Roman"/>
          <w:b/>
          <w:color w:val="auto"/>
          <w:lang w:eastAsia="en-US"/>
        </w:rPr>
        <w:t>gram</w:t>
      </w: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-like Web Application</w:t>
      </w:r>
      <w:r w:rsidR="0025605F">
        <w:rPr>
          <w:rFonts w:ascii="Times New Roman" w:eastAsiaTheme="minorEastAsia" w:hAnsi="Times New Roman" w:cs="Times New Roman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  <w:t xml:space="preserve">                 </w:t>
      </w:r>
      <w:r w:rsidR="0025605F">
        <w:rPr>
          <w:rStyle w:val="None"/>
          <w:rFonts w:ascii="Times New Roman" w:hAnsi="Times New Roman" w:cs="Times New Roman"/>
        </w:rPr>
        <w:t xml:space="preserve"> July 2020</w:t>
      </w:r>
      <w:r w:rsidR="00A42A2A">
        <w:rPr>
          <w:rStyle w:val="None"/>
          <w:rFonts w:ascii="Times New Roman" w:hAnsi="Times New Roman" w:cs="Times New Roman"/>
        </w:rPr>
        <w:t xml:space="preserve"> – Aug 2020</w:t>
      </w:r>
    </w:p>
    <w:p w14:paraId="63138E74" w14:textId="06FCFE10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solo project which achieved signup, login, make post, subscribe and other main functions in Instagram</w:t>
      </w:r>
    </w:p>
    <w:p w14:paraId="4595713D" w14:textId="1B0E7689" w:rsidR="0025605F" w:rsidRPr="00F14F74" w:rsidRDefault="009A52D2" w:rsidP="0025605F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 w:hint="eastAsia"/>
          <w:color w:val="222222"/>
          <w:sz w:val="22"/>
          <w:szCs w:val="22"/>
          <w:shd w:val="clear" w:color="auto" w:fill="FFFFFF"/>
        </w:rPr>
        <w:t>Applied mast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er/detail module to </w:t>
      </w:r>
      <w:r w:rsidR="005959C5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implement the CRUD 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functionalities</w:t>
      </w:r>
      <w:r w:rsidR="00BF3193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FE060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in Django</w:t>
      </w:r>
      <w:r w:rsidR="00BB3554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E946C8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framework,</w:t>
      </w:r>
    </w:p>
    <w:p w14:paraId="112604A2" w14:textId="3D97BCF1" w:rsidR="0025605F" w:rsidRDefault="00E96369" w:rsidP="0025605F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 and u</w:t>
      </w:r>
      <w:r w:rsidR="005959C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nderstood </w:t>
      </w:r>
      <w:r w:rsidR="0091597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the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jango MVC fram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A71072A" w14:textId="0602DC59" w:rsidR="0025605F" w:rsidRPr="005348E7" w:rsidRDefault="0025605F" w:rsidP="0025605F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 w:rsidRPr="005348E7">
        <w:rPr>
          <w:rStyle w:val="Hyperlink1"/>
          <w:rFonts w:ascii="Times New Roman" w:hAnsi="Times New Roman" w:cs="Times New Roman" w:hint="eastAsia"/>
        </w:rPr>
        <w:t xml:space="preserve">Designed and developed </w:t>
      </w:r>
      <w:r w:rsidR="005959C5">
        <w:rPr>
          <w:rStyle w:val="Hyperlink1"/>
          <w:rFonts w:ascii="Times New Roman" w:hAnsi="Times New Roman" w:cs="Times New Roman"/>
        </w:rPr>
        <w:t>the MySQL tables to achieve user authentication</w:t>
      </w:r>
      <w:r w:rsidR="004B2B1A">
        <w:rPr>
          <w:rStyle w:val="Hyperlink1"/>
          <w:rFonts w:ascii="Times New Roman" w:hAnsi="Times New Roman" w:cs="Times New Roman"/>
        </w:rPr>
        <w:t>.</w:t>
      </w:r>
      <w:r w:rsidRPr="005348E7">
        <w:rPr>
          <w:rStyle w:val="Hyperlink1"/>
          <w:rFonts w:ascii="Times New Roman" w:hAnsi="Times New Roman" w:cs="Times New Roman" w:hint="eastAsia"/>
        </w:rPr>
        <w:t xml:space="preserve"> </w:t>
      </w:r>
    </w:p>
    <w:p w14:paraId="4C2722D1" w14:textId="7E1DA032" w:rsidR="00BB3604" w:rsidRPr="00DE26B9" w:rsidRDefault="0025605F" w:rsidP="00DE26B9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lang w:eastAsia="en-US"/>
        </w:rPr>
      </w:pPr>
      <w:r w:rsidRPr="00261081">
        <w:rPr>
          <w:rFonts w:ascii="Times New Roman" w:hAnsi="Times New Roman" w:cs="Times New Roman" w:hint="eastAsia"/>
          <w:lang w:eastAsia="en-US"/>
        </w:rPr>
        <w:t>D</w:t>
      </w:r>
      <w:r w:rsidRPr="00261081">
        <w:rPr>
          <w:rFonts w:ascii="Times New Roman" w:hAnsi="Times New Roman" w:cs="Times New Roman"/>
          <w:lang w:eastAsia="en-US"/>
        </w:rPr>
        <w:t xml:space="preserve">eployed the </w:t>
      </w:r>
      <w:r w:rsidR="005959C5">
        <w:rPr>
          <w:rFonts w:ascii="Times New Roman" w:hAnsi="Times New Roman" w:cs="Times New Roman"/>
          <w:lang w:eastAsia="en-US"/>
        </w:rPr>
        <w:t>web application on AWS LightSail</w:t>
      </w:r>
      <w:r w:rsidR="004B2B1A">
        <w:rPr>
          <w:rFonts w:ascii="Times New Roman" w:hAnsi="Times New Roman" w:cs="Times New Roman"/>
          <w:lang w:eastAsia="en-US"/>
        </w:rPr>
        <w:t>.</w:t>
      </w:r>
    </w:p>
    <w:p w14:paraId="5EF3FC75" w14:textId="5481356C" w:rsidR="005959C5" w:rsidRDefault="005959C5" w:rsidP="005959C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Half-Mile (Demo)</w:t>
      </w:r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Dec 2019 - Jan 2020</w:t>
      </w:r>
    </w:p>
    <w:p w14:paraId="5128FA68" w14:textId="1E57157C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application helps users to plan every detail in travel including transportation, flights, hotels and tickets</w:t>
      </w:r>
    </w:p>
    <w:p w14:paraId="2C1B42D2" w14:textId="790C009D" w:rsidR="005959C5" w:rsidRPr="00F14F74" w:rsidRDefault="00A42A2A" w:rsidP="005959C5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Designed the user-friendly interaction of the website by React/Redux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14:paraId="2CDF405E" w14:textId="180435D4" w:rsidR="005959C5" w:rsidRDefault="00A42A2A" w:rsidP="005959C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opted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serverless structure,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Firebase</w:t>
      </w:r>
      <w:r w:rsidR="008521D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, 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nd achieved a</w:t>
      </w:r>
      <w:r w:rsidR="005A50C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uthentication and data storag</w:t>
      </w:r>
      <w:r w:rsidR="000A3351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BB513F8" w14:textId="687CEC1A" w:rsidR="005959C5" w:rsidRPr="005348E7" w:rsidRDefault="000A05EB" w:rsidP="005959C5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Fetched data from Expedia API using </w:t>
      </w:r>
      <w:r w:rsidR="0087472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jax in </w:t>
      </w:r>
      <w:r w:rsidR="00461C9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JavaScript</w:t>
      </w:r>
      <w:r w:rsidR="004B2B1A">
        <w:rPr>
          <w:rStyle w:val="Hyperlink1"/>
          <w:rFonts w:ascii="Times New Roman" w:hAnsi="Times New Roman" w:cs="Times New Roman"/>
        </w:rPr>
        <w:t>.</w:t>
      </w:r>
    </w:p>
    <w:p w14:paraId="2FB9269B" w14:textId="542D8428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>
        <w:rPr>
          <w:rStyle w:val="Hyperlink1"/>
          <w:rFonts w:ascii="Times New Roman" w:hAnsi="Times New Roman" w:cs="Times New Roman"/>
        </w:rPr>
        <w:t>Communicated with team members to identify and solve technical problems</w:t>
      </w:r>
      <w:r w:rsidR="004B2B1A">
        <w:rPr>
          <w:rStyle w:val="Hyperlink1"/>
          <w:rFonts w:ascii="Times New Roman" w:hAnsi="Times New Roman" w:cs="Times New Roman"/>
        </w:rPr>
        <w:t>.</w:t>
      </w:r>
      <w:r>
        <w:rPr>
          <w:rStyle w:val="Hyperlink1"/>
          <w:rFonts w:ascii="Times New Roman" w:hAnsi="Times New Roman" w:cs="Times New Roman"/>
        </w:rPr>
        <w:t xml:space="preserve">  </w:t>
      </w:r>
    </w:p>
    <w:p w14:paraId="5BDC8BAF" w14:textId="09CCAA45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proofErr w:type="spellStart"/>
      <w:r>
        <w:rPr>
          <w:rFonts w:ascii="Times New Roman" w:eastAsiaTheme="minorEastAsia" w:hAnsi="Times New Roman" w:cs="Times New Roman"/>
          <w:b/>
          <w:color w:val="auto"/>
          <w:lang w:eastAsia="en-US"/>
        </w:rPr>
        <w:t>LogSecure</w:t>
      </w:r>
      <w:proofErr w:type="spellEnd"/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            Sep 2019 - Dec 2019</w:t>
      </w:r>
    </w:p>
    <w:p w14:paraId="36E7A37F" w14:textId="0BD31EED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project which is a middleware we provide to developers to log and analyze all HTTP requests</w:t>
      </w:r>
    </w:p>
    <w:p w14:paraId="737EA6D0" w14:textId="77777777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ed the authentication system and database in serverless infrastructure using Google Firebase.</w:t>
      </w:r>
    </w:p>
    <w:p w14:paraId="5CD25F2A" w14:textId="6A131043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anaged RESTful API call with load-balancing by leveraging AWS Lambda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D99B3CA" w14:textId="2C90E58D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signed the user dashboard through popular React/Redux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C930494" w14:textId="4DC32146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</w:t>
      </w: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oordinated with backend teammates to deliver a final package to client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279412B" w14:textId="69030627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Designed an algorithm to </w:t>
      </w:r>
      <w:r w:rsidR="0087472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tect suspicious internet request in the backend logs automatically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21745B09" w14:textId="73709BEA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gram-like Android Application</w:t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Jan 2019 - Mar 2019</w:t>
      </w:r>
    </w:p>
    <w:p w14:paraId="07D5335A" w14:textId="41C4AB55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>A</w:t>
      </w:r>
      <w:r>
        <w:rPr>
          <w:rFonts w:ascii="Times New Roman" w:hAnsi="Times New Roman" w:cs="Times New Roman"/>
          <w:i/>
          <w:iCs/>
          <w:u w:val="single"/>
        </w:rPr>
        <w:t xml:space="preserve">n android project which achieved signup, login, </w:t>
      </w:r>
      <w:r w:rsidR="00BB3604">
        <w:rPr>
          <w:rFonts w:ascii="Times New Roman" w:hAnsi="Times New Roman" w:cs="Times New Roman"/>
          <w:i/>
          <w:iCs/>
          <w:u w:val="single"/>
        </w:rPr>
        <w:t>make post, subscribe and other main functions in Instagram</w:t>
      </w:r>
    </w:p>
    <w:p w14:paraId="191FB753" w14:textId="6E56A0ED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mplemented the </w:t>
      </w:r>
      <w:r w:rsid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re functionalities</w:t>
      </w:r>
      <w:r w:rsidR="00794926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of Instagram</w:t>
      </w:r>
      <w:r w:rsid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in Android Studio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0C8A465" w14:textId="3E281601" w:rsid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dopted a serverless architecture using Google Firebas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22E0FF67" w14:textId="3BD9A2F8" w:rsidR="00BF4664" w:rsidRPr="00A42A2A" w:rsidRDefault="00BF466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Achieved 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synchronized</w:t>
      </w:r>
      <w:r w:rsidR="00F6679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push-notifications between devices </w:t>
      </w:r>
      <w:r w:rsidR="00400E3B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n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992FE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TypeScript </w:t>
      </w:r>
      <w:r w:rsidR="00400E3B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function.</w:t>
      </w:r>
    </w:p>
    <w:p w14:paraId="5C57AE33" w14:textId="2689834D" w:rsidR="00A42A2A" w:rsidRP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Utilized Gradle and Git to manage the version control and streamline </w:t>
      </w:r>
      <w:r w:rsidR="00794926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n Agile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velopment proces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6E0BFB56" w14:textId="54C0359B" w:rsidR="0025605F" w:rsidRPr="005571AB" w:rsidRDefault="00BB3604" w:rsidP="00533E84">
      <w:pPr>
        <w:pStyle w:val="a8"/>
        <w:numPr>
          <w:ilvl w:val="0"/>
          <w:numId w:val="1"/>
        </w:numPr>
        <w:jc w:val="both"/>
        <w:rPr>
          <w:lang w:eastAsia="en-US"/>
        </w:rPr>
      </w:pP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Le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th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whol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eam to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quickly tackle technical issue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139F09F7" w14:textId="1FF51648" w:rsidR="00032C12" w:rsidRPr="0025605F" w:rsidRDefault="00032C12" w:rsidP="00032C12">
      <w:pPr>
        <w:framePr w:wrap="around"/>
        <w:rPr>
          <w:rFonts w:eastAsia="Times New Roman"/>
          <w:lang w:eastAsia="zh-CN"/>
        </w:rPr>
      </w:pPr>
      <w:r>
        <w:rPr>
          <w:rFonts w:ascii="Segoe UI" w:eastAsia="Times New Roman" w:hAnsi="Segoe UI" w:cs="Segoe UI"/>
          <w:color w:val="172B4D"/>
          <w:sz w:val="21"/>
          <w:szCs w:val="21"/>
          <w:shd w:val="clear" w:color="auto" w:fill="FFFFFF"/>
          <w:lang w:eastAsia="zh-CN"/>
        </w:rPr>
        <w:t> </w:t>
      </w:r>
    </w:p>
    <w:p w14:paraId="0B22ED12" w14:textId="0A177AB0" w:rsidR="00032C12" w:rsidRDefault="00032C12" w:rsidP="00032C12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5BE4BBC6" w14:textId="77777777" w:rsidR="006F3A57" w:rsidRDefault="006F3A57">
      <w:pPr>
        <w:framePr w:wrap="around"/>
      </w:pPr>
    </w:p>
    <w:sectPr w:rsidR="006F3A57">
      <w:headerReference w:type="default" r:id="rId10"/>
      <w:footerReference w:type="default" r:id="rId11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101C2" w14:textId="77777777" w:rsidR="00064F71" w:rsidRDefault="00064F71">
      <w:pPr>
        <w:framePr w:wrap="around"/>
      </w:pPr>
      <w:r>
        <w:separator/>
      </w:r>
    </w:p>
  </w:endnote>
  <w:endnote w:type="continuationSeparator" w:id="0">
    <w:p w14:paraId="6DD471C3" w14:textId="77777777" w:rsidR="00064F71" w:rsidRDefault="00064F71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2B823" w14:textId="77777777" w:rsidR="00B00A80" w:rsidRDefault="00064F71">
    <w:pPr>
      <w:pStyle w:val="HeaderFooter"/>
      <w:framePr w:wrap="auto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902651" w14:textId="77777777" w:rsidR="00064F71" w:rsidRDefault="00064F71">
      <w:pPr>
        <w:framePr w:wrap="around"/>
      </w:pPr>
      <w:r>
        <w:separator/>
      </w:r>
    </w:p>
  </w:footnote>
  <w:footnote w:type="continuationSeparator" w:id="0">
    <w:p w14:paraId="0CD41DE4" w14:textId="77777777" w:rsidR="00064F71" w:rsidRDefault="00064F71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132D7" w14:textId="77777777" w:rsidR="00B00A80" w:rsidRDefault="00064F71">
    <w:pPr>
      <w:pStyle w:val="HeaderFooter"/>
      <w:framePr w:wrap="auto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B86248"/>
    <w:multiLevelType w:val="multilevel"/>
    <w:tmpl w:val="19B862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996569"/>
    <w:multiLevelType w:val="multilevel"/>
    <w:tmpl w:val="3D996569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jU3MjKwMDEyMzRV0lEKTi0uzszPAykwrgUAGp/FnCwAAAA="/>
  </w:docVars>
  <w:rsids>
    <w:rsidRoot w:val="00032C12"/>
    <w:rsid w:val="000035CC"/>
    <w:rsid w:val="00032C12"/>
    <w:rsid w:val="000423E2"/>
    <w:rsid w:val="00064F71"/>
    <w:rsid w:val="00097E12"/>
    <w:rsid w:val="000A05EB"/>
    <w:rsid w:val="000A3351"/>
    <w:rsid w:val="000D0FC4"/>
    <w:rsid w:val="001023E5"/>
    <w:rsid w:val="001742C4"/>
    <w:rsid w:val="00194ACC"/>
    <w:rsid w:val="001A1559"/>
    <w:rsid w:val="001B6ECA"/>
    <w:rsid w:val="001D72A9"/>
    <w:rsid w:val="00203BA3"/>
    <w:rsid w:val="0025605F"/>
    <w:rsid w:val="00261081"/>
    <w:rsid w:val="00292097"/>
    <w:rsid w:val="002A6E73"/>
    <w:rsid w:val="002E0FCD"/>
    <w:rsid w:val="002E5F24"/>
    <w:rsid w:val="002F214B"/>
    <w:rsid w:val="0030747A"/>
    <w:rsid w:val="00310CF1"/>
    <w:rsid w:val="0032413F"/>
    <w:rsid w:val="0033312E"/>
    <w:rsid w:val="00340040"/>
    <w:rsid w:val="00340DDE"/>
    <w:rsid w:val="003641E6"/>
    <w:rsid w:val="003A632E"/>
    <w:rsid w:val="00400E3B"/>
    <w:rsid w:val="00401E7D"/>
    <w:rsid w:val="00451F08"/>
    <w:rsid w:val="00461C9A"/>
    <w:rsid w:val="00461F29"/>
    <w:rsid w:val="004677C5"/>
    <w:rsid w:val="00486358"/>
    <w:rsid w:val="004B2B1A"/>
    <w:rsid w:val="004B331C"/>
    <w:rsid w:val="004D623D"/>
    <w:rsid w:val="004E5670"/>
    <w:rsid w:val="004F5E2B"/>
    <w:rsid w:val="00513C84"/>
    <w:rsid w:val="005214AA"/>
    <w:rsid w:val="00522E97"/>
    <w:rsid w:val="005348E7"/>
    <w:rsid w:val="00543652"/>
    <w:rsid w:val="0055039E"/>
    <w:rsid w:val="005571AB"/>
    <w:rsid w:val="005575B6"/>
    <w:rsid w:val="005712B5"/>
    <w:rsid w:val="00586CF5"/>
    <w:rsid w:val="00587B42"/>
    <w:rsid w:val="005959C5"/>
    <w:rsid w:val="005A50C5"/>
    <w:rsid w:val="0062761F"/>
    <w:rsid w:val="0063657B"/>
    <w:rsid w:val="00652218"/>
    <w:rsid w:val="006645A5"/>
    <w:rsid w:val="00697A74"/>
    <w:rsid w:val="006B05BC"/>
    <w:rsid w:val="006B23FD"/>
    <w:rsid w:val="006B35FF"/>
    <w:rsid w:val="006D78DE"/>
    <w:rsid w:val="006F3A57"/>
    <w:rsid w:val="00726996"/>
    <w:rsid w:val="00760A9E"/>
    <w:rsid w:val="00792858"/>
    <w:rsid w:val="00794100"/>
    <w:rsid w:val="00794926"/>
    <w:rsid w:val="007C6D26"/>
    <w:rsid w:val="007D3E3C"/>
    <w:rsid w:val="007E74C9"/>
    <w:rsid w:val="007F7BA9"/>
    <w:rsid w:val="00814F2F"/>
    <w:rsid w:val="008248C0"/>
    <w:rsid w:val="008521D5"/>
    <w:rsid w:val="00861998"/>
    <w:rsid w:val="00861B53"/>
    <w:rsid w:val="0086390B"/>
    <w:rsid w:val="00874724"/>
    <w:rsid w:val="0087473D"/>
    <w:rsid w:val="00894F63"/>
    <w:rsid w:val="008C2E7C"/>
    <w:rsid w:val="008D0D9A"/>
    <w:rsid w:val="008D2E3B"/>
    <w:rsid w:val="008E65A5"/>
    <w:rsid w:val="00915979"/>
    <w:rsid w:val="00922183"/>
    <w:rsid w:val="0093540D"/>
    <w:rsid w:val="00943066"/>
    <w:rsid w:val="00961BE2"/>
    <w:rsid w:val="00985910"/>
    <w:rsid w:val="00992FE9"/>
    <w:rsid w:val="00997357"/>
    <w:rsid w:val="00997A5B"/>
    <w:rsid w:val="009A52D2"/>
    <w:rsid w:val="009B2400"/>
    <w:rsid w:val="009B3A13"/>
    <w:rsid w:val="009C66A5"/>
    <w:rsid w:val="00A220A5"/>
    <w:rsid w:val="00A42A2A"/>
    <w:rsid w:val="00A66A80"/>
    <w:rsid w:val="00A8420C"/>
    <w:rsid w:val="00B04713"/>
    <w:rsid w:val="00B12596"/>
    <w:rsid w:val="00B53111"/>
    <w:rsid w:val="00B57649"/>
    <w:rsid w:val="00B66E0F"/>
    <w:rsid w:val="00B71F93"/>
    <w:rsid w:val="00B8601C"/>
    <w:rsid w:val="00BB3554"/>
    <w:rsid w:val="00BB3604"/>
    <w:rsid w:val="00BC2E86"/>
    <w:rsid w:val="00BE635A"/>
    <w:rsid w:val="00BF3193"/>
    <w:rsid w:val="00BF4664"/>
    <w:rsid w:val="00C20710"/>
    <w:rsid w:val="00C31CC6"/>
    <w:rsid w:val="00C54243"/>
    <w:rsid w:val="00C91C94"/>
    <w:rsid w:val="00CB04C5"/>
    <w:rsid w:val="00CD1E6D"/>
    <w:rsid w:val="00CE7A65"/>
    <w:rsid w:val="00D12E4E"/>
    <w:rsid w:val="00D20217"/>
    <w:rsid w:val="00D268F3"/>
    <w:rsid w:val="00D3041B"/>
    <w:rsid w:val="00D72CE4"/>
    <w:rsid w:val="00D82E6C"/>
    <w:rsid w:val="00DA5596"/>
    <w:rsid w:val="00DD7579"/>
    <w:rsid w:val="00DE26B9"/>
    <w:rsid w:val="00E1464C"/>
    <w:rsid w:val="00E64E9F"/>
    <w:rsid w:val="00E80DE2"/>
    <w:rsid w:val="00E946C8"/>
    <w:rsid w:val="00E96369"/>
    <w:rsid w:val="00EA0165"/>
    <w:rsid w:val="00EB3C6B"/>
    <w:rsid w:val="00EE2F95"/>
    <w:rsid w:val="00EF5C96"/>
    <w:rsid w:val="00F14F74"/>
    <w:rsid w:val="00F27DA8"/>
    <w:rsid w:val="00F6679C"/>
    <w:rsid w:val="00F745AA"/>
    <w:rsid w:val="00FB339F"/>
    <w:rsid w:val="00FD75E5"/>
    <w:rsid w:val="00FE0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F16DD8"/>
  <w15:chartTrackingRefBased/>
  <w15:docId w15:val="{2ADAB532-EDCF-3A4C-9506-FE976196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C12"/>
    <w:pPr>
      <w:framePr w:wrap="around" w:hAnchor="text" w:y="1"/>
    </w:pPr>
    <w:rPr>
      <w:rFonts w:ascii="Times New Roman" w:eastAsia="宋体" w:hAnsi="Times New Roman" w:cs="Times New Roman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032C12"/>
    <w:pPr>
      <w:framePr w:wrap="around"/>
      <w:tabs>
        <w:tab w:val="center" w:pos="4680"/>
        <w:tab w:val="right" w:pos="9360"/>
      </w:tabs>
    </w:pPr>
  </w:style>
  <w:style w:type="character" w:customStyle="1" w:styleId="a4">
    <w:name w:val="页脚 字符"/>
    <w:basedOn w:val="a0"/>
    <w:link w:val="a3"/>
    <w:rsid w:val="00032C12"/>
    <w:rPr>
      <w:rFonts w:ascii="Times New Roman" w:eastAsia="宋体" w:hAnsi="Times New Roman" w:cs="Times New Roman"/>
      <w:lang w:eastAsia="en-US"/>
    </w:rPr>
  </w:style>
  <w:style w:type="paragraph" w:styleId="a5">
    <w:name w:val="header"/>
    <w:link w:val="a6"/>
    <w:qFormat/>
    <w:rsid w:val="00032C12"/>
    <w:pPr>
      <w:framePr w:wrap="around" w:hAnchor="text" w:y="1"/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a6">
    <w:name w:val="页眉 字符"/>
    <w:basedOn w:val="a0"/>
    <w:link w:val="a5"/>
    <w:rsid w:val="00032C12"/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a7">
    <w:name w:val="Hyperlink"/>
    <w:qFormat/>
    <w:rsid w:val="00032C12"/>
    <w:rPr>
      <w:u w:val="single"/>
    </w:rPr>
  </w:style>
  <w:style w:type="paragraph" w:customStyle="1" w:styleId="HeaderFooter">
    <w:name w:val="Header &amp; Footer"/>
    <w:qFormat/>
    <w:rsid w:val="00032C12"/>
    <w:pPr>
      <w:framePr w:wrap="around" w:hAnchor="text" w:y="1"/>
      <w:tabs>
        <w:tab w:val="right" w:pos="9020"/>
      </w:tabs>
    </w:pPr>
    <w:rPr>
      <w:rFonts w:ascii="Helvetica Neue" w:eastAsia="宋体" w:hAnsi="Helvetica Neue" w:cs="Arial Unicode MS"/>
      <w:color w:val="000000"/>
    </w:rPr>
  </w:style>
  <w:style w:type="character" w:customStyle="1" w:styleId="None">
    <w:name w:val="None"/>
    <w:qFormat/>
    <w:rsid w:val="00032C12"/>
  </w:style>
  <w:style w:type="paragraph" w:customStyle="1" w:styleId="BodyA">
    <w:name w:val="Body A"/>
    <w:qFormat/>
    <w:rsid w:val="00032C12"/>
    <w:pPr>
      <w:framePr w:wrap="around" w:hAnchor="text" w:y="1"/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ListParagraph1">
    <w:name w:val="List Paragraph1"/>
    <w:qFormat/>
    <w:rsid w:val="00032C12"/>
    <w:pPr>
      <w:framePr w:wrap="around" w:hAnchor="text" w:y="1"/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Hyperlink1">
    <w:name w:val="Hyperlink.1"/>
    <w:qFormat/>
    <w:rsid w:val="00032C12"/>
    <w:rPr>
      <w:lang w:val="en-US"/>
    </w:rPr>
  </w:style>
  <w:style w:type="paragraph" w:styleId="a8">
    <w:name w:val="No Spacing"/>
    <w:uiPriority w:val="1"/>
    <w:qFormat/>
    <w:rsid w:val="00032C12"/>
    <w:rPr>
      <w:sz w:val="22"/>
      <w:szCs w:val="22"/>
    </w:rPr>
  </w:style>
  <w:style w:type="paragraph" w:styleId="a9">
    <w:name w:val="List Paragraph"/>
    <w:basedOn w:val="a"/>
    <w:uiPriority w:val="34"/>
    <w:qFormat/>
    <w:rsid w:val="00032C12"/>
    <w:pPr>
      <w:framePr w:wrap="around" w:yAlign="inline"/>
      <w:widowControl w:val="0"/>
      <w:ind w:left="720"/>
      <w:contextualSpacing/>
      <w:jc w:val="both"/>
    </w:pPr>
    <w:rPr>
      <w:rFonts w:asciiTheme="minorHAnsi" w:eastAsiaTheme="minorEastAsia" w:hAnsiTheme="minorHAnsi" w:cstheme="minorBidi"/>
      <w:kern w:val="2"/>
      <w:lang w:eastAsia="zh-CN"/>
    </w:rPr>
  </w:style>
  <w:style w:type="character" w:styleId="aa">
    <w:name w:val="Unresolved Mention"/>
    <w:basedOn w:val="a0"/>
    <w:uiPriority w:val="99"/>
    <w:semiHidden/>
    <w:unhideWhenUsed/>
    <w:rsid w:val="00DE26B9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B66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34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CharlesYW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|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harlesyw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yu - Vendor</dc:creator>
  <cp:keywords/>
  <dc:description/>
  <cp:lastModifiedBy>尹 伟力</cp:lastModifiedBy>
  <cp:revision>90</cp:revision>
  <cp:lastPrinted>2020-09-02T23:44:00Z</cp:lastPrinted>
  <dcterms:created xsi:type="dcterms:W3CDTF">2020-09-15T02:25:00Z</dcterms:created>
  <dcterms:modified xsi:type="dcterms:W3CDTF">2020-11-24T05:35:00Z</dcterms:modified>
</cp:coreProperties>
</file>